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7B43BBED" w:rsidR="00625AF7" w:rsidRPr="00F4184F" w:rsidRDefault="00142306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õ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Quố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àu</w:t>
            </w:r>
            <w:proofErr w:type="spellEnd"/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730E36F3" w:rsidR="00625AF7" w:rsidRPr="00F46C59" w:rsidRDefault="003909A1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8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23G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51AB83A1" w:rsidR="00625AF7" w:rsidRPr="00F46C59" w:rsidRDefault="00D57FB0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4676D5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7F4BA7F1" w:rsidR="00625AF7" w:rsidRPr="00142306" w:rsidRDefault="004676D5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3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1</w:t>
            </w:r>
            <w:r w:rsidR="00D57FB0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2C3CC312" w:rsidR="00625AF7" w:rsidRPr="00F46C59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D57FB0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4676D5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1</w:t>
            </w:r>
            <w:r w:rsidR="00D57FB0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A07D8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A07D8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A07D8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A07D8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FBFFEFB" w:rsidR="00625AF7" w:rsidRPr="00F46C59" w:rsidRDefault="00142306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D26A4E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D26A4E" w:rsidRPr="00F46C59" w:rsidRDefault="00D26A4E" w:rsidP="00A07D8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7EE788D" w:rsidR="00D26A4E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D26A4E" w:rsidRPr="00F46C59" w:rsidRDefault="00D26A4E" w:rsidP="00A07D8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ra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1262EFB7" w:rsidR="00D26A4E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0241C5E2" w:rsidR="00625AF7" w:rsidRPr="00F46C59" w:rsidRDefault="003909A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02CCF53B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311DF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29779689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11E092" w:rsidR="00625AF7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6951C287" w14:textId="77777777" w:rsidR="00D57FB0" w:rsidRDefault="004676D5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4676D5">
              <w:rPr>
                <w:rFonts w:ascii="Times New Roman" w:hAnsi="Times New Roman" w:cs="Times New Roman"/>
                <w:sz w:val="26"/>
                <w:szCs w:val="26"/>
              </w:rPr>
              <w:t xml:space="preserve">Thao </w:t>
            </w:r>
            <w:proofErr w:type="spellStart"/>
            <w:r w:rsidRPr="004676D5">
              <w:rPr>
                <w:rFonts w:ascii="Times New Roman" w:hAnsi="Times New Roman" w:cs="Times New Roman"/>
                <w:sz w:val="26"/>
                <w:szCs w:val="26"/>
              </w:rPr>
              <w:t>tác</w:t>
            </w:r>
            <w:proofErr w:type="spellEnd"/>
            <w:r w:rsidRPr="004676D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4676D5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4676D5">
              <w:rPr>
                <w:rFonts w:ascii="Times New Roman" w:hAnsi="Times New Roman" w:cs="Times New Roman"/>
                <w:sz w:val="26"/>
                <w:szCs w:val="26"/>
              </w:rPr>
              <w:t xml:space="preserve"> CSDL </w:t>
            </w:r>
            <w:proofErr w:type="spellStart"/>
            <w:r w:rsidRPr="004676D5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Pr="004676D5">
              <w:rPr>
                <w:rFonts w:ascii="Times New Roman" w:hAnsi="Times New Roman" w:cs="Times New Roman"/>
                <w:sz w:val="26"/>
                <w:szCs w:val="26"/>
              </w:rPr>
              <w:t xml:space="preserve"> ORM</w:t>
            </w:r>
          </w:p>
          <w:p w14:paraId="4887215D" w14:textId="77777777" w:rsidR="004676D5" w:rsidRDefault="004676D5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4676D5">
              <w:rPr>
                <w:rFonts w:ascii="Times New Roman" w:hAnsi="Times New Roman" w:cs="Times New Roman"/>
                <w:sz w:val="26"/>
                <w:szCs w:val="26"/>
              </w:rPr>
              <w:t>JPA</w:t>
            </w:r>
          </w:p>
          <w:p w14:paraId="7DE1AA17" w14:textId="77777777" w:rsidR="004676D5" w:rsidRDefault="004676D5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4676D5">
              <w:rPr>
                <w:rFonts w:ascii="Times New Roman" w:hAnsi="Times New Roman" w:cs="Times New Roman"/>
                <w:sz w:val="26"/>
                <w:szCs w:val="26"/>
              </w:rPr>
              <w:t>Spring Data Repository</w:t>
            </w:r>
          </w:p>
          <w:p w14:paraId="0E886709" w14:textId="77777777" w:rsidR="004676D5" w:rsidRDefault="004676D5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4676D5">
              <w:rPr>
                <w:rFonts w:ascii="Times New Roman" w:hAnsi="Times New Roman" w:cs="Times New Roman"/>
                <w:sz w:val="26"/>
                <w:szCs w:val="26"/>
              </w:rPr>
              <w:t>Validation</w:t>
            </w:r>
          </w:p>
          <w:p w14:paraId="5E798241" w14:textId="4563651C" w:rsidR="004676D5" w:rsidRPr="003B0E24" w:rsidRDefault="004676D5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4676D5">
              <w:rPr>
                <w:rFonts w:ascii="Times New Roman" w:hAnsi="Times New Roman" w:cs="Times New Roman"/>
                <w:sz w:val="26"/>
                <w:szCs w:val="26"/>
              </w:rPr>
              <w:t>AOP &amp; Exception Handling</w:t>
            </w:r>
          </w:p>
        </w:tc>
        <w:tc>
          <w:tcPr>
            <w:tcW w:w="5235" w:type="dxa"/>
          </w:tcPr>
          <w:p w14:paraId="7686D4E6" w14:textId="3E13B053" w:rsidR="00560478" w:rsidRPr="00F46C59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3222E401" w:rsidR="0077171C" w:rsidRPr="004E7DF4" w:rsidRDefault="0077171C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62F9678F" w:rsidR="00142306" w:rsidRPr="00F46C59" w:rsidRDefault="00142306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71ED27F5" w:rsidR="00873BE7" w:rsidRPr="00F46C59" w:rsidRDefault="00873BE7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1899810E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lastRenderedPageBreak/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45C33E50" w:rsidR="002950DC" w:rsidRPr="00F46C59" w:rsidRDefault="00142306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ũ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</w:p>
        </w:tc>
        <w:tc>
          <w:tcPr>
            <w:tcW w:w="3615" w:type="dxa"/>
            <w:vAlign w:val="center"/>
          </w:tcPr>
          <w:p w14:paraId="4AC45C8E" w14:textId="6441C5AC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7A7C4F31" w:rsidR="00625AF7" w:rsidRPr="00F46C59" w:rsidRDefault="00142306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</w:p>
        </w:tc>
        <w:tc>
          <w:tcPr>
            <w:tcW w:w="3615" w:type="dxa"/>
            <w:vAlign w:val="center"/>
          </w:tcPr>
          <w:p w14:paraId="7B5A5636" w14:textId="11EEC1E1" w:rsidR="00625AF7" w:rsidRPr="00F46C59" w:rsidRDefault="00142306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4F9B9879" w:rsidR="00625AF7" w:rsidRPr="00DD0E70" w:rsidRDefault="004676D5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ra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2C7A67" w14:textId="2A5579D6" w:rsidR="000061C2" w:rsidRPr="009C5782" w:rsidRDefault="004676D5" w:rsidP="00C14B3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proofErr w:type="spellStart"/>
            <w:r w:rsidRPr="004676D5">
              <w:rPr>
                <w:rFonts w:ascii="Times New Roman" w:hAnsi="Times New Roman" w:cs="Times New Roman"/>
                <w:w w:val="105"/>
                <w:sz w:val="26"/>
                <w:szCs w:val="26"/>
              </w:rPr>
              <w:t>Autowired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Pr="004676D5">
              <w:rPr>
                <w:rFonts w:ascii="Times New Roman" w:hAnsi="Times New Roman" w:cs="Times New Roman"/>
                <w:w w:val="105"/>
                <w:sz w:val="26"/>
                <w:szCs w:val="26"/>
              </w:rPr>
              <w:t>Valid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proofErr w:type="spellStart"/>
            <w:r w:rsidRPr="004676D5">
              <w:rPr>
                <w:rFonts w:ascii="Times New Roman" w:hAnsi="Times New Roman" w:cs="Times New Roman"/>
                <w:w w:val="105"/>
                <w:sz w:val="26"/>
                <w:szCs w:val="26"/>
              </w:rPr>
              <w:t>BindingResult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Pr="004676D5">
              <w:rPr>
                <w:rFonts w:ascii="Times New Roman" w:hAnsi="Times New Roman" w:cs="Times New Roman"/>
                <w:w w:val="105"/>
                <w:sz w:val="26"/>
                <w:szCs w:val="26"/>
              </w:rPr>
              <w:t>Validator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proofErr w:type="spellStart"/>
            <w:r w:rsidRPr="004676D5">
              <w:rPr>
                <w:rFonts w:ascii="Times New Roman" w:hAnsi="Times New Roman" w:cs="Times New Roman"/>
                <w:w w:val="105"/>
                <w:sz w:val="26"/>
                <w:szCs w:val="26"/>
              </w:rPr>
              <w:t>JpaRepository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Pr="004676D5">
              <w:rPr>
                <w:rFonts w:ascii="Times New Roman" w:hAnsi="Times New Roman" w:cs="Times New Roman"/>
                <w:w w:val="105"/>
                <w:sz w:val="26"/>
                <w:szCs w:val="26"/>
              </w:rPr>
              <w:t>Advice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Pr="004676D5">
              <w:rPr>
                <w:rFonts w:ascii="Times New Roman" w:hAnsi="Times New Roman" w:cs="Times New Roman"/>
                <w:w w:val="105"/>
                <w:sz w:val="26"/>
                <w:szCs w:val="26"/>
              </w:rPr>
              <w:t>Hibernate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,</w:t>
            </w:r>
            <w:r w:rsidR="00805B9C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 w:rsidR="00805B9C" w:rsidRPr="00805B9C">
              <w:rPr>
                <w:rFonts w:ascii="Times New Roman" w:hAnsi="Times New Roman" w:cs="Times New Roman"/>
                <w:w w:val="105"/>
                <w:sz w:val="26"/>
                <w:szCs w:val="26"/>
              </w:rPr>
              <w:t>Formatter</w:t>
            </w:r>
            <w:r w:rsidR="00805B9C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 w:rsidR="00805B9C" w:rsidRPr="00805B9C">
              <w:rPr>
                <w:rFonts w:ascii="Times New Roman" w:hAnsi="Times New Roman" w:cs="Times New Roman"/>
                <w:w w:val="105"/>
                <w:sz w:val="26"/>
                <w:szCs w:val="26"/>
              </w:rPr>
              <w:t>Converter</w:t>
            </w:r>
            <w:r w:rsidR="00805B9C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proofErr w:type="spellStart"/>
            <w:r w:rsidR="00805B9C" w:rsidRPr="00805B9C">
              <w:rPr>
                <w:rFonts w:ascii="Times New Roman" w:hAnsi="Times New Roman" w:cs="Times New Roman"/>
                <w:w w:val="105"/>
                <w:sz w:val="26"/>
                <w:szCs w:val="26"/>
              </w:rPr>
              <w:t>ExceptionHandler</w:t>
            </w:r>
            <w:proofErr w:type="spellEnd"/>
            <w:r w:rsidR="00805B9C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bookmarkStart w:id="0" w:name="_GoBack"/>
            <w:bookmarkEnd w:id="0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–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Võ</w:t>
            </w:r>
            <w:proofErr w:type="spellEnd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Quốc</w:t>
            </w:r>
            <w:proofErr w:type="spellEnd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Giàu</w:t>
            </w:r>
            <w:proofErr w:type="spellEnd"/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2B980668" w:rsidR="000061C2" w:rsidRPr="00A531DC" w:rsidRDefault="00D500C7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proofErr w:type="spellStart"/>
            <w:r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T</w:t>
            </w:r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hiểu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các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ấn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đề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ó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iểu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rong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i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ọ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à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m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ác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n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ứ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ó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ể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áp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dụng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v</w:t>
            </w:r>
            <w:r w:rsidR="006E62EE" w:rsidRPr="006E62EE">
              <w:rPr>
                <w:rFonts w:ascii="Times New Roman" w:hAnsi="Times New Roman" w:cs="Times New Roman"/>
                <w:bCs/>
                <w:sz w:val="26"/>
                <w:szCs w:val="26"/>
              </w:rPr>
              <w:t>à</w:t>
            </w:r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o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bài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ập</w:t>
            </w:r>
            <w:proofErr w:type="spellEnd"/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 w:rsidR="00625AF7" w:rsidRPr="00F46C59" w14:paraId="2619C6DE" w14:textId="77777777" w:rsidTr="00536C8E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536C8E">
        <w:trPr>
          <w:trHeight w:val="760"/>
        </w:trPr>
        <w:tc>
          <w:tcPr>
            <w:tcW w:w="4455" w:type="dxa"/>
          </w:tcPr>
          <w:p w14:paraId="45EEFFE6" w14:textId="232A9399" w:rsidR="00693991" w:rsidRPr="00F46C59" w:rsidRDefault="00693991" w:rsidP="00693991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40F462E8" w:rsidR="0067474F" w:rsidRDefault="00693991" w:rsidP="0069399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Ô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</w:t>
            </w:r>
            <w:r w:rsidR="003909A1">
              <w:rPr>
                <w:rFonts w:ascii="Times New Roman" w:hAnsi="Times New Roman" w:cs="Times New Roman"/>
                <w:sz w:val="26"/>
                <w:szCs w:val="26"/>
              </w:rPr>
              <w:t>p</w:t>
            </w:r>
            <w:proofErr w:type="spellEnd"/>
            <w:r w:rsidR="003909A1">
              <w:rPr>
                <w:rFonts w:ascii="Times New Roman" w:hAnsi="Times New Roman" w:cs="Times New Roman"/>
                <w:sz w:val="26"/>
                <w:szCs w:val="26"/>
              </w:rPr>
              <w:t xml:space="preserve"> module </w:t>
            </w:r>
          </w:p>
        </w:tc>
        <w:tc>
          <w:tcPr>
            <w:tcW w:w="1920" w:type="dxa"/>
          </w:tcPr>
          <w:p w14:paraId="27095694" w14:textId="18D2FA8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3909A1"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 w:rsidR="003112D0">
              <w:rPr>
                <w:rFonts w:ascii="Times New Roman" w:hAnsi="Times New Roman" w:cs="Times New Roman"/>
                <w:sz w:val="26"/>
                <w:szCs w:val="26"/>
              </w:rPr>
              <w:t>h/</w:t>
            </w:r>
            <w:proofErr w:type="spellStart"/>
            <w:r w:rsidR="003112D0">
              <w:rPr>
                <w:rFonts w:ascii="Times New Roman" w:hAnsi="Times New Roman" w:cs="Times New Roman"/>
                <w:sz w:val="26"/>
                <w:szCs w:val="26"/>
              </w:rPr>
              <w:t>ng</w:t>
            </w:r>
            <w:r w:rsidR="003112D0" w:rsidRPr="003112D0">
              <w:rPr>
                <w:rFonts w:ascii="Times New Roman" w:hAnsi="Times New Roman" w:cs="Times New Roman"/>
                <w:sz w:val="26"/>
                <w:szCs w:val="26"/>
              </w:rPr>
              <w:t>ày</w:t>
            </w:r>
            <w:proofErr w:type="spellEnd"/>
          </w:p>
        </w:tc>
      </w:tr>
      <w:tr w:rsidR="003909A1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45922C26" w:rsidR="003909A1" w:rsidRDefault="003909A1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phầ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</w:p>
        </w:tc>
        <w:tc>
          <w:tcPr>
            <w:tcW w:w="1920" w:type="dxa"/>
          </w:tcPr>
          <w:p w14:paraId="6538407F" w14:textId="7C6EB31E" w:rsidR="003909A1" w:rsidRDefault="003909A1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2h/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</w:t>
            </w:r>
            <w:r w:rsidRPr="003112D0">
              <w:rPr>
                <w:rFonts w:ascii="Times New Roman" w:hAnsi="Times New Roman" w:cs="Times New Roman"/>
                <w:sz w:val="26"/>
                <w:szCs w:val="26"/>
              </w:rPr>
              <w:t>ày</w:t>
            </w:r>
            <w:proofErr w:type="spellEnd"/>
          </w:p>
        </w:tc>
      </w:tr>
      <w:tr w:rsidR="003909A1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3909A1" w:rsidRDefault="003909A1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3909A1" w:rsidRDefault="003909A1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A5DE4" w14:textId="77777777" w:rsidR="006C2B10" w:rsidRDefault="006C2B10">
      <w:r>
        <w:separator/>
      </w:r>
    </w:p>
  </w:endnote>
  <w:endnote w:type="continuationSeparator" w:id="0">
    <w:p w14:paraId="29588DA4" w14:textId="77777777" w:rsidR="006C2B10" w:rsidRDefault="006C2B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Arial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  <w:lang w:val="vi-VN" w:eastAsia="vi-VN"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0009728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3A930E" w14:textId="77777777" w:rsidR="006C2B10" w:rsidRDefault="006C2B10">
      <w:r>
        <w:separator/>
      </w:r>
    </w:p>
  </w:footnote>
  <w:footnote w:type="continuationSeparator" w:id="0">
    <w:p w14:paraId="5AE103DB" w14:textId="77777777" w:rsidR="006C2B10" w:rsidRDefault="006C2B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  <w:lang w:val="vi-VN" w:eastAsia="vi-VN"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77F79C" id="Group 5" o:spid="_x0000_s1026" style="position:absolute;margin-left:0;margin-top:0;width:612pt;height:79.5pt;z-index:-11632;mso-position-horizontal-relative:page;mso-position-vertical-relative:page" coordsize="12240,159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A7BE4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2306"/>
    <w:rsid w:val="00144BBC"/>
    <w:rsid w:val="00144E94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03DD"/>
    <w:rsid w:val="002A366A"/>
    <w:rsid w:val="002A3F77"/>
    <w:rsid w:val="002A6566"/>
    <w:rsid w:val="002B5A54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09A1"/>
    <w:rsid w:val="003917C2"/>
    <w:rsid w:val="0039417D"/>
    <w:rsid w:val="003966D3"/>
    <w:rsid w:val="003B0E24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676D5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5E53B9"/>
    <w:rsid w:val="0060333B"/>
    <w:rsid w:val="006107BD"/>
    <w:rsid w:val="00625AF7"/>
    <w:rsid w:val="00626AC7"/>
    <w:rsid w:val="00635F1A"/>
    <w:rsid w:val="00636666"/>
    <w:rsid w:val="0065754B"/>
    <w:rsid w:val="006609DE"/>
    <w:rsid w:val="00667A99"/>
    <w:rsid w:val="0067474F"/>
    <w:rsid w:val="006748E5"/>
    <w:rsid w:val="0067599E"/>
    <w:rsid w:val="00676442"/>
    <w:rsid w:val="006864A2"/>
    <w:rsid w:val="0069331E"/>
    <w:rsid w:val="00693991"/>
    <w:rsid w:val="00693E16"/>
    <w:rsid w:val="006C2B10"/>
    <w:rsid w:val="006C549A"/>
    <w:rsid w:val="006C5DAE"/>
    <w:rsid w:val="006D05E6"/>
    <w:rsid w:val="006E0852"/>
    <w:rsid w:val="006E17BA"/>
    <w:rsid w:val="006E62EE"/>
    <w:rsid w:val="00700328"/>
    <w:rsid w:val="00700515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08BD"/>
    <w:rsid w:val="007B25FE"/>
    <w:rsid w:val="007D14EF"/>
    <w:rsid w:val="007E2671"/>
    <w:rsid w:val="007E2B86"/>
    <w:rsid w:val="007F4A08"/>
    <w:rsid w:val="007F7E7F"/>
    <w:rsid w:val="00803CDD"/>
    <w:rsid w:val="00805B9C"/>
    <w:rsid w:val="00807AFC"/>
    <w:rsid w:val="0082057A"/>
    <w:rsid w:val="00820817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725A4"/>
    <w:rsid w:val="0099227E"/>
    <w:rsid w:val="0099488C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B35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26A4E"/>
    <w:rsid w:val="00D34AEA"/>
    <w:rsid w:val="00D462B8"/>
    <w:rsid w:val="00D500C7"/>
    <w:rsid w:val="00D5226D"/>
    <w:rsid w:val="00D55AE3"/>
    <w:rsid w:val="00D57FB0"/>
    <w:rsid w:val="00D64C78"/>
    <w:rsid w:val="00D70328"/>
    <w:rsid w:val="00D8434E"/>
    <w:rsid w:val="00D91AF6"/>
    <w:rsid w:val="00DA74D6"/>
    <w:rsid w:val="00DB24D6"/>
    <w:rsid w:val="00DB4328"/>
    <w:rsid w:val="00DC66A5"/>
    <w:rsid w:val="00DD0E70"/>
    <w:rsid w:val="00DE069E"/>
    <w:rsid w:val="00DE15EB"/>
    <w:rsid w:val="00DE366B"/>
    <w:rsid w:val="00DE4DF3"/>
    <w:rsid w:val="00DF3511"/>
    <w:rsid w:val="00DF443B"/>
    <w:rsid w:val="00DF602B"/>
    <w:rsid w:val="00E035AA"/>
    <w:rsid w:val="00E03DE5"/>
    <w:rsid w:val="00E10D7C"/>
    <w:rsid w:val="00E167EF"/>
    <w:rsid w:val="00E37887"/>
    <w:rsid w:val="00E50ACD"/>
    <w:rsid w:val="00E55CEE"/>
    <w:rsid w:val="00E563A8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1913"/>
    <w:rsid w:val="00F8560C"/>
    <w:rsid w:val="00F9674F"/>
    <w:rsid w:val="00FA4170"/>
    <w:rsid w:val="00FB15A3"/>
    <w:rsid w:val="00FB4778"/>
    <w:rsid w:val="00FD2ACA"/>
    <w:rsid w:val="00FE0538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F95FD809-5A59-4E19-A6C1-EBEE25A14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0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6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3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6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4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ll Creator</Company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DMIN</cp:lastModifiedBy>
  <cp:revision>15</cp:revision>
  <dcterms:created xsi:type="dcterms:W3CDTF">2021-04-01T09:42:00Z</dcterms:created>
  <dcterms:modified xsi:type="dcterms:W3CDTF">2023-12-28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